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ཨཱརྱ་མཱུ་ལ་སརྦ་ཨསྟི་</w:t>
      </w:r>
      <w:r>
        <w:rPr>
          <w:rStyle w:val="FootnoteReference"/>
        </w:rPr>
        <w:footnoteReference w:id="21"/>
      </w:r>
      <w:r>
        <w:t xml:space="preserve">བཱ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 །མགོན་པོ་ཐམས་ཅད་མཁྱེན་དང་ཆོས། །འཕགས་པའི་ཚོགས་ལ་ཕྱག་འཚལ་ཏེ། །དགེ་ཚུལ་གྱི་ནི་ཆོ་ག་རྣམས། །མདོ་ཙམ་ངེས་པར་བཤད་པར་བྱ། །ཤཱཀྱ་སེང་གེའི་བསྟན་པ་ལ། །དད་པས་རབ་ཏུ་བྱུང་ནས་ནི། །བརྟུལ་ཞུགས་བརྟན་པས་རབ་བསྒྲིམས་ཏེ། །བདག་གི་ལུས་བཞིན་བསླབ་པ་བསྲུང་། །ནམ་གྱི་ཆ་སྨད་མལ་ནས་ལངས། །ནམ་ལངས་བར་དུ་ཁ་ཏོན་བྱ། །གདོང་དང་སོ་ཡི་དྲི་བཀྲུས་ནས། །རྫོགས་སངས་རྒྱས་ལ་གུས་ཕྱག་འཚལ། །བླ་མ་གནས་པའི་སྒོ་གླེགས་ལ། །ལག་པས་དལ་གྱིས་བརྡུང་བར་བྱ། །ནང་ཞུགས་གུས་པས་བླ་མ་ལ། །ཁམས་བདེ་མི་བདེ་ལ་སོགས་དྲི། །འདི་དག་བྱ་ཞེས་དྲིས་ནས་ནི། །དཀྱིལ་འཁོར་ལ་སོགས་རྣམ་བྱའི་ཕྱིར། །ཉ་ཕྱིས་ལ་སོགས་ཆུ་བརྟག་སྟེ། །[༢ན]སྟེང་དང་བར་གཏིང་རིམ་བཞིན་ནོ། །ཉ་ཕྱིས་ལ་སོགས་མེད་ན་ཡང་། །ཁྱོར་བ་འམ་འདབ་མས་བུམ་པ་དགང་། །ཆུ་ཡི་སྐྱེ་བོ་ཆེ་ཆུང་རྣམས། །ནི་</w:t>
      </w:r>
      <w:r>
        <w:rPr>
          <w:rStyle w:val="FootnoteReference"/>
        </w:rPr>
        <w:footnoteReference w:id="22"/>
      </w:r>
      <w:r>
        <w:t xml:space="preserve">ནི་རིང་བར་ནན་ཏན་བརྟག །སྙིང་རྗེ་ཅན་གྱིས་</w:t>
      </w:r>
      <w:r>
        <w:rPr>
          <w:rStyle w:val="FootnoteReference"/>
        </w:rPr>
        <w:footnoteReference w:id="23"/>
      </w:r>
      <w:r>
        <w:t xml:space="preserve">ཁུ་བ་རྣམས། །རབ་ཏུ་བརྟགས་ཏེ་སྤྱད་པར་བྱ། །སྲོག་ཆགས་ཡོད་ན་ལེགས་པར་བཙག །སྲོག་ཆགས་རྣམས་ལ་གནོད་མི་བྱ། །རྩྭ་</w:t>
      </w:r>
      <w:r>
        <w:rPr>
          <w:rStyle w:val="FootnoteReference"/>
        </w:rPr>
        <w:footnoteReference w:id="24"/>
      </w:r>
      <w:r>
        <w:t xml:space="preserve">དང་ལྕི་བ་ཤིང་ལ་སོགས། །དགོས་པ་གང་དང་གང་ཡང་རུང་། །དེ་དག་སྲོག་ཆགས་མེད་པར་བྱ། །སྡོམ་པས་སྲོག་ཆགས་བསད་པ་བསྲུང་། །སྟན་ཆུ་ས་དང་སོ་ཤིང་དང་། །འདག་པའི་ཆལ་ཡང་སྟ་གོན་བྱ། །ལྷུང་བཟེད་བཀྲུ་ལ་སོགས་པ་དང་། །བླ་མའི་དགོས་པ་ཐམས་ཅད་བྱ། །དེ་ནས་དུས་རིག་ཕྱག་བྱས་ཏེ། །དེ་བཞིན་གུས་པས་ཐལ་སྦྱར་ནས། །འཚལ་མ་འཚལ་ཞེས་བླ་མ་ལ། །བརྟུལ་ཞུགས་ཅན་གྱིས་དེ་ལྟར་ཞུ། །ལག་པ་བཀྲུས་ནས་ཚུལ་བཞིན་དུ། །དེ་ནས་མི་སྨྲ་ཚོད་རིག་པར། །བྲུ་བའི་ནད་ལས་བཟློག་པའི་ཕྱིར། །བཟའོ་</w:t>
      </w:r>
      <w:r>
        <w:rPr>
          <w:rStyle w:val="FootnoteReference"/>
        </w:rPr>
        <w:footnoteReference w:id="25"/>
      </w:r>
      <w:r>
        <w:t xml:space="preserve">སྙམ་པའི་སེམས་ཀྱིས་བཟའ། །ཟོས་ཤིང་དེ་བཞིན་འཐུང་བ་</w:t>
      </w:r>
      <w:r>
        <w:rPr>
          <w:rStyle w:val="FootnoteReference"/>
        </w:rPr>
        <w:footnoteReference w:id="26"/>
      </w:r>
      <w:r>
        <w:t xml:space="preserve">དང་། །རུང་བའི་ཆུ་ནི་</w:t>
      </w:r>
      <w:r>
        <w:rPr>
          <w:rStyle w:val="FootnoteReference"/>
        </w:rPr>
        <w:footnoteReference w:id="27"/>
      </w:r>
      <w:r>
        <w:t xml:space="preserve">དེ་འོག་ཏུ། །སྦྱིན་པ་ཡང་དག་སྤེལ་བྱའི་ཕྱིར། །སྦྱིན་པའི་ཚིགས་བཅད་གཉིས་ཤིག་བརྗོད། །མན་ངག་[༢བ]ཡོད་ན་བསམ་གཏན་བྱ། །རབ་ཏུ་འབད་དེ་བཀླག་པར་</w:t>
      </w:r>
      <w:r>
        <w:rPr>
          <w:rStyle w:val="FootnoteReference"/>
        </w:rPr>
        <w:footnoteReference w:id="28"/>
      </w:r>
      <w:r>
        <w:t xml:space="preserve">བྱ། །སྡོམ་དང་ཆོ་ག་མཁས་པ་དང་། །སྒྲུབ་པ་དག་ལ་བརྩོན་པར་བྱ། །བརྟུལ་ཞུགས་གནས་སེམས་མ་ཉམས་པས། །ཆེད་དུ་བསམས་ཏེ་མ་ནོར་བར། །མི་གཞན་བདག་གམ་གཞན་རྣམས་ཀྱིས། །བསད་ན་བརྟུལ་ཞུགས་ཉམས་པར་འགྱུར། །ཚུལ་ཁྲིམས་ལྡན་ནམ་ཚུལ་ཁྲིམས་འཆལ། །དེ་བཞིན་ནད་ཀྱིས་བཏབ་པ་ལ། །གང་ཐོས་སྡུག་བསྔལ་ཉམ་ཐག་སྟེ། །ངེས་འཆིའི་ཆོས་གཏམ་དེ་མི་བྱ། །སྨན་དང་སྔགས་དང་རིག་པ་དང་། །འཆི་བའི་ཕྱོགས་སུ་བཏང་བ་དང་། །མི་གཞན་ཐབས་རྣམས་སྣ་ཚོགས་ཀྱིས། །བསད་ན་བརྟུལ་ཞུགས་ཉམས་པར་འགྱུར། །དུད་འགྲོ་དང་ནི་སེམས་དམྱལ་དང་། །ཡི་དགས་འོན་ཏེ་ལྷ་ཡང་རུང་། །བསད་ན་ངན་འགྲོར་</w:t>
      </w:r>
      <w:r>
        <w:rPr>
          <w:rStyle w:val="FootnoteReference"/>
        </w:rPr>
        <w:footnoteReference w:id="29"/>
      </w:r>
      <w:r>
        <w:t xml:space="preserve">ལྟུང་བ་ཡི། །སྡིག་པ་སྦོམ་པོ་ཐོབ་པར་འགྱུར། །བརྟུལ་ཞུགས་ཅན་གྱིས་བསད་སྙམ་སྟེ། །ལུས་དང་ངག་གིས་བཤམས་པ་ལས། །སྐྱེ་བོ་གསོན་ཡང་དེ་ལ་ནི། །ཁ་ན་མ་ཐོ་རྣམ་གསུམ་འགྱུར། །རྡོ་དབྱུག་ཁུ་ཚུར་འཚོག་པ་དང་། །དེ་ལས་གཞན་པའི་གནོད་པ་དང་། །བ་ལང་ལ་སོགས་གནོད་མི་བྱ། །རྟ་ལ་སོགས་པ་མི་ཞོན་ནོ། །དགེ་ཚུལ་བདག་གམ་གཞན་རྣམས་ཀྱིས། །རྐུ་སེམས་མཐུ་དང་འཇབ་བུ་ཡིས</w:t>
      </w:r>
      <w:r>
        <w:rPr>
          <w:rStyle w:val="FootnoteReference"/>
        </w:rPr>
        <w:footnoteReference w:id="30"/>
      </w:r>
      <w:r>
        <w:t xml:space="preserve">། །འཁྲུལ་པ་མེད་པར་མི་གཞན་གྱིས། །གནས་ནས་མ་ཤ་ལྔ་ཙམ་མམ། །རང་གི་ཡུལ་ནས་བྱུང་བ་གང་། །ཀཱར་ཥཱ་པ་</w:t>
      </w:r>
      <w:r>
        <w:rPr>
          <w:rStyle w:val="FootnoteReference"/>
        </w:rPr>
        <w:footnoteReference w:id="31"/>
      </w:r>
      <w:r>
        <w:t xml:space="preserve">ཎ་བཞི་ཆ་བརྐུས། །དེ་བརྐུས་ཚུལ་ཁྲིམས་ཞིག་པར་འགྱུར། །སྦྱོར་བའི་ཚེ་ན་ཉེས་བྱས་སོ། །རྡོག་གུ་རྩ་བ་འབྲས་བུའི་ཤིང་། །སྡོང་</w:t>
      </w:r>
      <w:r>
        <w:rPr>
          <w:rStyle w:val="FootnoteReference"/>
        </w:rPr>
        <w:footnoteReference w:id="32"/>
      </w:r>
      <w:r>
        <w:t xml:space="preserve">བུ་ལོ་མ་ཤུན་པ་ཆུ། །མེ་ཏོག་ཆུ་སྐྱེས་ཐང་སྐྱེས་དང་། །ཞིང་དང་ལོ་ཏོག་ས་གཞི་དང་། །གྲུ་དང་ཤིང་དང་ཤོ་གམ་དང་། །དེ་བཞིན་གྲུ་ཡི་བཙས་རྣམས་དང་། །སྲོག་ཆགས་རྐང་པ་མེད་པ་དང་། །རྐང་གཉིས་རྐང་མངས་རྐུ་བ་དང་། །བརྟུལ་ཞུགས་ཅན་གྱིས་</w:t>
      </w:r>
      <w:r>
        <w:rPr>
          <w:rStyle w:val="FootnoteReference"/>
        </w:rPr>
        <w:footnoteReference w:id="33"/>
      </w:r>
      <w:r>
        <w:t xml:space="preserve">མི་ཡི་ནོར། །དབྱིག་ལ་སོགས་པ་གང་ཡང་རུང་། །རྐུ་བའི་སེམས་ཀྱིས་གང་བརྐུས་ཀྱང་། །རིན་ཐང་ཚང་ན་སྡོམ་པ་ཞིག །ལྷུང་བཟེད་ལ་སོགས་རྐུན་ཁྱེར་ན། །ཆོས་བཤད་ནས་ནི་བསྒྲུབ་པར་བྱ། །ཡང་ན་རི་བའི་རིན་གྱིས་བླུ། །དེ་ལྟར་[༣ན]མ་བྱས་ཉེས་བྱས་སོ། །སྡོམ་ཅན་ཉམས་པ་མེད་སེམས་ཀྱིས</w:t>
      </w:r>
      <w:r>
        <w:rPr>
          <w:rStyle w:val="FootnoteReference"/>
        </w:rPr>
        <w:footnoteReference w:id="34"/>
      </w:r>
      <w:r>
        <w:t xml:space="preserve">། །ཉམས་པ་མེད་པའི་སྒོ་གསུམ་དུ། །ཆགས་པས་ནོར་བུ་ནང་དུ་འདས། །དགའ་བ་ཚོར་ན་བརྟུལ་ཞུགས་ཉམས། །སྐྱེས་པ་བུད་མེད་མ་ནིང་གི། །ཚན་ཀར་པོར་ཏི་མནན་པ་ལས། །གང་གི་བདེ་བའི་རོ་མྱོང་བ། །དེ་ཡང་</w:t>
      </w:r>
      <w:r>
        <w:rPr>
          <w:rStyle w:val="FootnoteReference"/>
        </w:rPr>
        <w:footnoteReference w:id="35"/>
      </w:r>
      <w:r>
        <w:t xml:space="preserve">སྡོམ་པ་ཞིག་པར་འགྱུར། །ཡན་ལག་སྐྱེས་ནས་བདེ་འདོད་པས། །གདུག་པ་སྦྲུལ་གྱི་</w:t>
      </w:r>
      <w:r>
        <w:rPr>
          <w:rStyle w:val="FootnoteReference"/>
        </w:rPr>
        <w:footnoteReference w:id="36"/>
      </w:r>
      <w:r>
        <w:t xml:space="preserve">ཁར་བཅུག་སླ</w:t>
      </w:r>
      <w:r>
        <w:rPr>
          <w:rStyle w:val="FootnoteReference"/>
        </w:rPr>
        <w:footnoteReference w:id="37"/>
      </w:r>
      <w:r>
        <w:t xml:space="preserve">། །ལུས་ལ་</w:t>
      </w:r>
      <w:r>
        <w:rPr>
          <w:rStyle w:val="FootnoteReference"/>
        </w:rPr>
        <w:footnoteReference w:id="38"/>
      </w:r>
      <w:r>
        <w:t xml:space="preserve">སྔོམ་པ་མི་གཞིག་</w:t>
      </w:r>
      <w:r>
        <w:rPr>
          <w:rStyle w:val="FootnoteReference"/>
        </w:rPr>
        <w:footnoteReference w:id="39"/>
      </w:r>
      <w:r>
        <w:t xml:space="preserve">ཅེས། །རྫོགས་སངས་རྒྱས་ཀྱིས་བཀའ་སྩལ་ཏོ། །གལ་ཏེ་སྤྲུལ་གྱིས་བསད་</w:t>
      </w:r>
      <w:r>
        <w:rPr>
          <w:rStyle w:val="FootnoteReference"/>
        </w:rPr>
        <w:footnoteReference w:id="40"/>
      </w:r>
      <w:r>
        <w:t xml:space="preserve">གྱུར་ཀྱང་། །ཚུལ་ཁྲིམས་གནས་ལ་དེ་ཕན་ཏེ། །ཚུལ་ཁྲིམས་ཉམས་པ་སྡུག་བསྔལ་ཡིན། །མྱ་ངན་འདས་ལའང་སྒྲིབ་པར་འགྱུར། །ལྷ་དག་མཐོང་ཞེས་དེ་ཡི་སྒྲ། །ཐོས་པར་གྱུར་དང་ཀུན་སྨྲ་དང་། །གང་ན་བདག་འདུག་ལྷ་འོང་ཞིང་། །བདག་ཀྱང་དེ་ཡི་དྲུང་འགྲོ་དང་། །དེ་བཞིན་དྲི་ཟ་གྲུལ་བུམ་ཀླུ། །གནོད་སྦྱིན་ལྟོ་འཕྱེ་ཆེན་པོ་དང་། །ཤ་ཟ་ཡི་དགས་མི་འམ་ཅི། །མཐོང་ངོ་ཞེས་ལ་སོགས་སྨྲས་དང་། །བསམ་གཏན་མངོན་ཤེས་ཚད་མེད་དང་། །རྒྱུན་ཞུགས་ལ་སོགས་འབྲས་བུ་དང་། །ལམ་ལ་རབ་ཏུ་ཞུགས་པའང་རུང་། །བདག་གིས་ཐོབ་ཅེས་སྨྲ་</w:t>
      </w:r>
      <w:r>
        <w:rPr>
          <w:rStyle w:val="FootnoteReference"/>
        </w:rPr>
        <w:footnoteReference w:id="41"/>
      </w:r>
      <w:r>
        <w:t xml:space="preserve">ན་ནི། །དོན་རིག་པ་ལ་བརྫུན་པའི་ཚིག །ཁྱད་པར་ཐོབ་པའི་བདག་ཉིད་ཅན། །མ་ཉམས་ང་རྒྱལ་མེད་བཞིན་དུ། །སྨྲས་ན་བརྟུལ་ཞུགས་ཉམས་པར་འགྱུར། །ཁྱད་པར་ཐོབ་པ་མ་གཏོགས་པར། །དེ་ལས་གཞན་པའི་བརྫུན་</w:t>
      </w:r>
      <w:r>
        <w:rPr>
          <w:rStyle w:val="FootnoteReference"/>
        </w:rPr>
        <w:footnoteReference w:id="42"/>
      </w:r>
      <w:r>
        <w:t xml:space="preserve">ཆིག་རྣམས། །དེ་དག་ཐམས་ཅད་སྡིག་མང་འགྱུར། །དེས་ནི་འོག་མར་ལྟུང་བར་འགྱུར། །ཇི་ལྟར་མཛའ་བོ་འབྱེད་འགྱུར་བ། །ཕྲ་མའི་ཚིག་རྣམས་སྨྲ་མི་བྱ། །ཐུན་ཚགས་སུ་ནི་སྨྲ་བ་དང་། །ཚིག་རྩུབ་སྨྲ་བར་མི་བྱའོ། །ངན་དུ་ཟེར་ལ་ངན་མི་བརྗོད། །གཤེ་བ་ལ་ཡང་སླར་མི་གཤེ། །མཚང་འབྲུ་བ་ལ་སླར་མི་བྲུ</w:t>
      </w:r>
      <w:r>
        <w:rPr>
          <w:rStyle w:val="FootnoteReference"/>
        </w:rPr>
        <w:footnoteReference w:id="43"/>
      </w:r>
      <w:r>
        <w:t xml:space="preserve">། །བརྡེག་པ་ལ་ཡང་སླར་མི་བརྡེག །བློ་ལྡན་བསླབ་པ་</w:t>
      </w:r>
      <w:r>
        <w:rPr>
          <w:rStyle w:val="FootnoteReference"/>
        </w:rPr>
        <w:footnoteReference w:id="44"/>
      </w:r>
      <w:r>
        <w:t xml:space="preserve">འདོད་པ་ཡིས། །བསྒྲིམས་ཏེ་ངག་གི་སྐྱོན་རྣམས་སྤངས། །དེ་ལྟར་འགྱུར་བར་རིག་ནས་ནི། །ངག་རྣམས་ཤིན་ཏུ་བསྡམ་པར་</w:t>
      </w:r>
      <w:r>
        <w:rPr>
          <w:rStyle w:val="FootnoteReference"/>
        </w:rPr>
        <w:footnoteReference w:id="45"/>
      </w:r>
      <w:r>
        <w:t xml:space="preserve">བྱ། །འབྲུ་བཏགས་ཕབས་དང་སྦྱར་བ་ཡི། །བཏུང་བའི་བྱེ་བྲག་འབྲུ་ཡི་ཆང་། །སྡོང་བུ་མེ་ཏོག་འབྲས་བུ་ལས། །སྦྱར་བའི་ཁུ་བ་བཅོས་[༣བ]པའི་</w:t>
      </w:r>
      <w:r>
        <w:rPr>
          <w:rStyle w:val="FootnoteReference"/>
        </w:rPr>
        <w:footnoteReference w:id="46"/>
      </w:r>
      <w:r>
        <w:t xml:space="preserve">ཆང་། །དེས་ནི་མྱོས་པར་འགྱུར་རིག་ནས། །སྡོམ་ཅན་ཕན་འདོད་མི་བཏུང་ངོ་། །དེ་འཐུངས་ན་ནི་དྲན་ཉམས་ཤིང་། །བརྟུལ་ཞུགས་ལྡན་པ་བག་མེད་འགྱུར། །བག་མེད་པ་ལས་བརྟུལ་ཞུགས་ཉམས། །དེ་བས་སྟོན་པའི་བཀའ་དྲན་བྱ། །མྱོས་འགྱུར་ཉེས་པ་འཕེལ་འགྱུར་བ། །རྩྭ་མཆོག་གིས་ཀྱང་མི་བཏུང་ངོ་། །གླུ་གར་དེ་བཞིན་སིལ་སྙན་རྣམས། །སྡོམ་ལ་གནས་པས་མི་བྱའོ། །ལུས་ལ་སྤོས་ཀྱིས་མི་བྱུག་གོ། །ཙནྡན་ལ་སོགས་མི་བསྐུའོ། །ཡུང་དང་གུར་གུམ་ལ་སོགས་པ། །ཁ་དོག་རྣམས་སུ་བྲི་མི་བྱ། །མེ་ཏོག་མགོ་རྒྱན་ཕྲེང་བ་དག །བརྟུལ་ཞུགས་ཅན་གྱིས་གདགས་མི་བྱ། །གསེར་ལ་སོགས་པའི་རྒྱན་རྣམས་ཀྱིས། །བདག་ལ་བརྒྱན་པར་མི་བྱའོ། །དུད་པ་ལ་སོགས་མིག་སྨན་རྣམས། །མིག་མིན་བར་མི་བྱུག་གོ། །ཤིང་ཁྲི་ཁྲུ་གང་མཐོ་བ་དང་། །བ་སོ་ལ་སོགས་བརྒྱན་པའི་ཁྲི། །དམའ་ཡང་ཉལ་ཁྲི་བཟང་པོ་ལ། །ཉལ་ལ་སོགས་པ་མི་བྱའོ། །གླུ་གར་ལ་སོགས་བསྟན་པ་</w:t>
      </w:r>
      <w:r>
        <w:rPr>
          <w:rStyle w:val="FootnoteReference"/>
        </w:rPr>
        <w:footnoteReference w:id="47"/>
      </w:r>
      <w:r>
        <w:t xml:space="preserve">དང་། །གང་ལ་དྲེགས་པ་སྐྱེ་འགྱུར་བ། །དྲེགས་པའི་ཡན་ལག་སྤངས་ནས་ནི། །བརྟུལ་ཞུགས་གནས་ཞེས་བརྗོད་པ་ཡིན། །ཉི་མ་ཕྱེད་མཚམས་མན་ཆད་ནས། །སྐྱ་རེངས་མ་ཤར་བར་དུ་ནི། །དེ་ནི་རྒྱལ་བས་དུས་མིན་གསུངས། །སྡོམ་ཅན་གྱིས་ནི་དེར་མི་བཟའ། །སྐྱ་རེངས་ཤར་ནས་ཕྱེད་ཀྱི་བར། །དེ་ཡི་སྐབས་སུ་ཟོས་པ་ནི། །དེ་ནི་བདག་ཤེས་སྡོམ་པ་སྟེ། །བཟའ་བའི་དུས་སུ་ཟོས་པ་ཡིན། །དུས་མིན་དུས་སུ་འདུ་ཤེས་ན། །ནམ་ཡང་བཟའ་བར་མི་བྱའོ། །སྨན་པས་ཉོན་མོངས་བསྒོས་</w:t>
      </w:r>
      <w:r>
        <w:rPr>
          <w:rStyle w:val="FootnoteReference"/>
        </w:rPr>
        <w:footnoteReference w:id="48"/>
      </w:r>
      <w:r>
        <w:t xml:space="preserve">ན་ནི། །ནད་པས་ཉེས་པར་</w:t>
      </w:r>
      <w:r>
        <w:rPr>
          <w:rStyle w:val="FootnoteReference"/>
        </w:rPr>
        <w:footnoteReference w:id="49"/>
      </w:r>
      <w:r>
        <w:t xml:space="preserve">མི་འགྱུར་རོ། །ས་ལེ་སྦྲམ་ནི་གསེར་ཡིན་ཏེ། །དངུལ་ཞེས་བྱ་བ་དངུལ་ཉིད་དོ། །སྦྱིན་བདག་རྣམས་ཀྱིས་དེ་ཕྱིན་</w:t>
      </w:r>
      <w:r>
        <w:rPr>
          <w:rStyle w:val="FootnoteReference"/>
        </w:rPr>
        <w:footnoteReference w:id="50"/>
      </w:r>
      <w:r>
        <w:t xml:space="preserve">ན། །བརྟུལ་ཞུགས་ཅན་གྱིས་མི་བླང་ངོ་། །བདག་གིས་རུང་བ་མ་ཡིན་འདིས། །རུང་བའི་དངོས་པོ་བཙལ་སྙམ་དུ། །དེ་ལྟར་མངོན་པར་བསམས་ནས་ནི། །དེ་ནས་གཞན་ཞིག་ལེན་དུ་གཞུག །དཀོན་མཆོག་གསུམ་གྱི་ཆེད་ཀ་དང་། །ཚངས་པ་མཚུངས་པར་སྤྱོད་རྣམས་ཀྱིས། །གསེར་དང་དངུལ་ལ་རེག་གྱུར་ཀྱང་། །ཉེས་པར་འགྱུར་བ་མ་ཡིན་ནོ། །འདོད་[༤ན]པས་བར་དུ་གཅོད་བྱེད་ཅེས། །རྫོགས་སངས་རྒྱས་ཀྱིས་གསུངས་པ་དེ། །བར་དུ་གཅོད་པར་མི་འགྱུར་ཞེས། །དགེ་ཚུལ་གཏི་མུག་མ་སྨྲ་ཅིག །དེ་སྐད་སྨྲ་</w:t>
      </w:r>
      <w:r>
        <w:rPr>
          <w:rStyle w:val="FootnoteReference"/>
        </w:rPr>
        <w:footnoteReference w:id="51"/>
      </w:r>
      <w:r>
        <w:t xml:space="preserve">ན་དགེ་འདུན་གྱི། །ལོངས་སྤྱོད་ཀུན་དང་ཕྲལ་ནས་ནི། །གཙུག་ལག་ཁང་ནས་བསྐྲད་པར་བྱ། །དེ་ནས་རོ་དང་འདྲ་བར་འགྱུར། །འཕྱར་དང་རྟ་གད་བྱེད་ལ་སོགས། །འཆི་བར་བསམས་ཏེ་མི་བྱའོ། །གླལ་ཚེ་ལག་ལ་སོགས་པ་ཡིས། །ཁ་དགབ་པར་ཡང་ནན་ཏན་བྱ། །རྒན་ལ་སྦྲིད་བྱུང་ཕྱག་བྱ་སྟེ། །གཞོན་ལ་ནད་མེད་གྱུར་ཅེས་བརྗོད། །ཁྱིམ་པ་སྦྲིད་པ་བྱུང་བ་ལ། །ཡུན་རིང་འཚོ་</w:t>
      </w:r>
      <w:r>
        <w:rPr>
          <w:rStyle w:val="FootnoteReference"/>
        </w:rPr>
        <w:footnoteReference w:id="52"/>
      </w:r>
      <w:r>
        <w:t xml:space="preserve">ཞེས་བརྗོད་པར་བྱ། །བླ་མ་གནས་པའི་མདུན་དག་ཏུ། །སྣབས་དང་མཆིལ་མ་མི་འདོར་</w:t>
      </w:r>
      <w:r>
        <w:rPr>
          <w:rStyle w:val="FootnoteReference"/>
        </w:rPr>
        <w:footnoteReference w:id="53"/>
      </w:r>
      <w:r>
        <w:t xml:space="preserve">ཞིང་། །སོ་ཤིང་བཅའ་བར་མི་བྱའོ། །དེ་བཞིན་སྟན་ལ་མི་འདུག་གོ། །མདུན་དུ་བཅག་པར་མི་བྱ་ཞིང་། །ཁྱེད་རེངས་སུ་ཡང་མི་དབྱུང་ངོ་། །རྒན་ལ་སོགས་པའི་སྡོམ་ཅན་ལ། །གུས་བཅས་ཞེ་སར་བཅས་པར་བྱ། །ལག་པ་དག་པར་བསྙལ་ན་ནི། །བུམ་པ་ལ་སོགས་རྡུལ་མེད་བྱ། །ཆུ་ཡང་ཡོངས་སུ་བཙགས་ནས་སུ། །བརྟགས་ནས་</w:t>
      </w:r>
      <w:r>
        <w:rPr>
          <w:rStyle w:val="FootnoteReference"/>
        </w:rPr>
        <w:footnoteReference w:id="54"/>
      </w:r>
      <w:r>
        <w:t xml:space="preserve">རུང་བ་བླང་བར་བྱ། །གནས་མ་བཅས་པར་གནས་མི་བྱ། །དགེ་འདུན་མལ་ཆ་ལ་སོགས་པར། །དྲན་པ་མེད་པར་འདུག་མི་བྱ། །དྲན་དང་ལྡན་ན་ཉེས་མེད་དོ། །སོ་བཀྲུ་བ་དང་ཆུ་བཏུང་དང་། །བཤང་གཅི་བྱེད་དུ་འགྲོ་བ་དང་། །མཚམས་ནང་སྟོན་</w:t>
      </w:r>
      <w:r>
        <w:rPr>
          <w:rStyle w:val="FootnoteReference"/>
        </w:rPr>
        <w:footnoteReference w:id="55"/>
      </w:r>
      <w:r>
        <w:t xml:space="preserve">ལ་ཕྱག་བྱ་བ། །དེ་དག་མ་ཞུས་ཉེས་མེད་དོ། །བརྟུལ་ཞུགས་ཅན་གྱིས་བྱ་བ་གཞན། །དེ་དག་ཐམས་ཅད་མ་ལུས་པར། །གལ་ཏེ་བླ་མར་</w:t>
      </w:r>
      <w:r>
        <w:rPr>
          <w:rStyle w:val="FootnoteReference"/>
        </w:rPr>
        <w:footnoteReference w:id="56"/>
      </w:r>
      <w:r>
        <w:t xml:space="preserve">མ་ཞུས་པར། །བྱས་ན་དེ་ལ་ཉེས་བྱས་སོ། །མཆོད་རྟེན་ལ་སོགས་ཕྱག་བྱས་ཏེ། །མི་ཉལ་བྱས་ནས་དེ་འོག་ཏུ། །བླ་མའི་རྐང་བཀྲུས་བླ་མ་ལ། །བརྟུལ་ཞུགས་ཅན་གྱིས་ཀུན་ཞུས་ཏེ། །རྐང་པ་གཉིས་ཀ་བཀྲུས་ནས་ནི། །ནམ་གྱི་ཆ་སྟོད་ཆ་སྨད་ལ། །བསྒྲིམས་ཏེ་མི་ཉལ་བ་བྱས་ཏེ། །དེས་ནི་བདེན་པར་སྨྲ་བར་བྱ། །ལྡང་དང་སྣང་བའི་འདུ་ཤེས་ཀྱིས། །སེང་གེ་ཉལ་ཐབས་བཞིན་དུ་བྱ། །དྲན་དང་ལྡན་ཞིང་དགེ་རྒྱུད་དང་། །དེ་བཞིན་མྱུར་དུ་སད་ནས་ནི། །ཇི་སྐད་བསྟན་པ་བཞིན་དུ་བྱ། །ཇི་ལྟར་ཉོན་མོངས་མྱུར་ཟད་དང་། །བྱང་ཆུབ་དམ་པ་ཐོབ་འགྱུར་བ། །དེ་ལྟར་བསྒྲིམས་དང་[༤བ]ལྡན་པར་བྱ། །ཐམས་ཅད་ཡོད་པར་སྨྲ་བའི་དགེ་ཚུལ་གྱི་ཚིག་ལེའུར་བྱས་པ་སློབ་དཔོན་ཀླུ་སྒྲུབ་ཀྱིས་མཛད་པ་རྫོགས་སོ།། །།རྒྱ་གར་གྱི་མཁན་པོ་ནི་ཝརྨ་</w:t>
      </w:r>
      <w:r>
        <w:rPr>
          <w:rStyle w:val="FootnoteReference"/>
        </w:rPr>
        <w:footnoteReference w:id="57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58"/>
      </w:r>
      <w:r>
        <w:t xml:space="preserve">སྣ་ནམ་ཡེ་ཤེས་སྡེས་བསྒྱུར་ཅིང་ཞུས་ཏེ་གཏན་ལ་ཕབ་པའོ</w:t>
      </w:r>
      <w:r>
        <w:rPr>
          <w:rStyle w:val="FootnoteReference"/>
        </w:rPr>
        <w:footnoteReference w:id="59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་ཨ་སྟི། ཅོ་ན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མ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ཡ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།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ར་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83b6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6Z</dcterms:created>
  <dcterms:modified xsi:type="dcterms:W3CDTF">2017-05-10T21:01:46Z</dcterms:modified>
</cp:coreProperties>
</file>